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47EC4" w14:textId="77777777" w:rsidR="00E91718" w:rsidRDefault="00E91718" w:rsidP="00E91718">
      <w:pPr>
        <w:spacing w:after="0"/>
        <w:jc w:val="right"/>
        <w:rPr>
          <w:b/>
          <w:bCs/>
          <w:sz w:val="28"/>
          <w:szCs w:val="28"/>
        </w:rPr>
      </w:pPr>
      <w:r>
        <w:rPr>
          <w:b/>
          <w:bCs/>
          <w:sz w:val="28"/>
          <w:szCs w:val="28"/>
        </w:rPr>
        <w:t>BURLESCOMBE PARISH COUNCIL</w:t>
      </w:r>
    </w:p>
    <w:p w14:paraId="58B020D6" w14:textId="77777777" w:rsidR="00E91718" w:rsidRDefault="00E91718" w:rsidP="00E91718">
      <w:pPr>
        <w:spacing w:after="0"/>
        <w:jc w:val="right"/>
        <w:rPr>
          <w:b/>
          <w:bCs/>
          <w:sz w:val="28"/>
          <w:szCs w:val="28"/>
        </w:rPr>
      </w:pPr>
    </w:p>
    <w:p w14:paraId="77E88BCE" w14:textId="77777777" w:rsidR="00E91718" w:rsidRPr="00E91718" w:rsidRDefault="00E91718" w:rsidP="00E91718">
      <w:pPr>
        <w:spacing w:after="0"/>
        <w:jc w:val="right"/>
        <w:rPr>
          <w:b/>
          <w:bCs/>
          <w:sz w:val="32"/>
          <w:szCs w:val="32"/>
        </w:rPr>
      </w:pPr>
      <w:r w:rsidRPr="00E91718">
        <w:rPr>
          <w:b/>
          <w:bCs/>
          <w:sz w:val="32"/>
          <w:szCs w:val="32"/>
        </w:rPr>
        <w:t>COUNCIL</w:t>
      </w:r>
    </w:p>
    <w:p w14:paraId="2F48446A" w14:textId="77777777" w:rsidR="00E91718" w:rsidRDefault="00E91718" w:rsidP="00E91718">
      <w:pPr>
        <w:spacing w:after="0"/>
      </w:pPr>
    </w:p>
    <w:p w14:paraId="0275639D" w14:textId="12D11A54" w:rsidR="00E91718" w:rsidRDefault="00E91718" w:rsidP="00E91718">
      <w:pPr>
        <w:spacing w:after="0"/>
        <w:jc w:val="right"/>
      </w:pPr>
      <w:r>
        <w:t xml:space="preserve">Thursday, </w:t>
      </w:r>
      <w:r w:rsidR="004F44C8">
        <w:t>2</w:t>
      </w:r>
      <w:r>
        <w:t xml:space="preserve"> </w:t>
      </w:r>
      <w:r w:rsidR="004F44C8">
        <w:t>November</w:t>
      </w:r>
      <w:r>
        <w:t xml:space="preserve"> 2023 at 19:00 </w:t>
      </w:r>
    </w:p>
    <w:p w14:paraId="4CA02658" w14:textId="5490143B" w:rsidR="00E91718" w:rsidRDefault="004F44C8" w:rsidP="004F44C8">
      <w:pPr>
        <w:spacing w:after="0"/>
        <w:jc w:val="right"/>
      </w:pPr>
      <w:proofErr w:type="spellStart"/>
      <w:r w:rsidRPr="004F44C8">
        <w:t>Burlescombe</w:t>
      </w:r>
      <w:proofErr w:type="spellEnd"/>
      <w:r w:rsidRPr="004F44C8">
        <w:t xml:space="preserve"> and </w:t>
      </w:r>
      <w:proofErr w:type="spellStart"/>
      <w:r w:rsidRPr="004F44C8">
        <w:t>Westleigh</w:t>
      </w:r>
      <w:proofErr w:type="spellEnd"/>
      <w:r w:rsidRPr="004F44C8">
        <w:t xml:space="preserve"> Community Hall</w:t>
      </w:r>
    </w:p>
    <w:p w14:paraId="5A394F11" w14:textId="77777777" w:rsidR="004F44C8" w:rsidRDefault="004F44C8" w:rsidP="004F44C8">
      <w:pPr>
        <w:spacing w:after="0"/>
        <w:jc w:val="right"/>
      </w:pPr>
    </w:p>
    <w:p w14:paraId="36EBC9DF" w14:textId="021F545A" w:rsidR="00E91718" w:rsidRDefault="00E91718" w:rsidP="00E91718">
      <w:pPr>
        <w:spacing w:after="0"/>
        <w:jc w:val="both"/>
      </w:pPr>
      <w:r w:rsidRPr="00E91718">
        <w:rPr>
          <w:b/>
          <w:bCs/>
        </w:rPr>
        <w:t>A MEETING</w:t>
      </w:r>
      <w:r w:rsidRPr="00E91718">
        <w:t xml:space="preserve"> of the </w:t>
      </w:r>
      <w:r w:rsidRPr="00E91718">
        <w:rPr>
          <w:b/>
          <w:bCs/>
        </w:rPr>
        <w:t xml:space="preserve">BURLESCOMBE PARISH COUNCIL </w:t>
      </w:r>
      <w:r w:rsidRPr="00E91718">
        <w:t xml:space="preserve">will be held </w:t>
      </w:r>
      <w:r>
        <w:t xml:space="preserve">at </w:t>
      </w:r>
      <w:proofErr w:type="spellStart"/>
      <w:r w:rsidR="004F44C8" w:rsidRPr="004F44C8">
        <w:t>Burlescombe</w:t>
      </w:r>
      <w:proofErr w:type="spellEnd"/>
      <w:r w:rsidR="004F44C8" w:rsidRPr="004F44C8">
        <w:t xml:space="preserve"> and </w:t>
      </w:r>
      <w:proofErr w:type="spellStart"/>
      <w:r w:rsidR="004F44C8" w:rsidRPr="004F44C8">
        <w:t>Westleigh</w:t>
      </w:r>
      <w:proofErr w:type="spellEnd"/>
      <w:r w:rsidR="004F44C8" w:rsidRPr="004F44C8">
        <w:t xml:space="preserve"> Community Hall</w:t>
      </w:r>
      <w:r>
        <w:t xml:space="preserve"> </w:t>
      </w:r>
      <w:r w:rsidRPr="00E91718">
        <w:t xml:space="preserve">on </w:t>
      </w:r>
      <w:r w:rsidR="00B70287">
        <w:t xml:space="preserve">Thursday, </w:t>
      </w:r>
      <w:r w:rsidR="004F44C8">
        <w:t>2</w:t>
      </w:r>
      <w:r w:rsidR="00B70287">
        <w:t xml:space="preserve"> </w:t>
      </w:r>
      <w:r w:rsidR="004F44C8">
        <w:t>November</w:t>
      </w:r>
      <w:r w:rsidR="00B70287">
        <w:t xml:space="preserve"> 2023</w:t>
      </w:r>
      <w:r w:rsidRPr="00E91718">
        <w:t xml:space="preserve"> at </w:t>
      </w:r>
      <w:r>
        <w:t>19:00.</w:t>
      </w:r>
    </w:p>
    <w:p w14:paraId="0EAC49EE" w14:textId="77777777" w:rsidR="00E91718" w:rsidRDefault="00E91718" w:rsidP="00E91718">
      <w:pPr>
        <w:spacing w:after="0"/>
        <w:jc w:val="both"/>
      </w:pPr>
    </w:p>
    <w:p w14:paraId="029CE1BE" w14:textId="77777777" w:rsidR="00E91718" w:rsidRPr="00E91718" w:rsidRDefault="00E91718" w:rsidP="00E91718">
      <w:pPr>
        <w:spacing w:after="0"/>
        <w:jc w:val="both"/>
      </w:pPr>
      <w:r w:rsidRPr="00E91718">
        <w:rPr>
          <w:b/>
          <w:bCs/>
        </w:rPr>
        <w:t>ALL MEMBERS</w:t>
      </w:r>
      <w:r>
        <w:t xml:space="preserve"> of the </w:t>
      </w:r>
      <w:r w:rsidRPr="00E91718">
        <w:rPr>
          <w:b/>
          <w:bCs/>
        </w:rPr>
        <w:t>COUNCIL</w:t>
      </w:r>
      <w:r>
        <w:t xml:space="preserve"> are summoned to attend for the purposes of transacting the business specified in the </w:t>
      </w:r>
      <w:proofErr w:type="gramStart"/>
      <w:r>
        <w:t>Agenda</w:t>
      </w:r>
      <w:proofErr w:type="gramEnd"/>
      <w:r>
        <w:t xml:space="preserve"> which is set out below:</w:t>
      </w:r>
    </w:p>
    <w:p w14:paraId="578CE4ED" w14:textId="77777777" w:rsidR="00E91718" w:rsidRDefault="00E91718" w:rsidP="00E91718">
      <w:pPr>
        <w:spacing w:after="0"/>
        <w:jc w:val="both"/>
        <w:rPr>
          <w:b/>
          <w:bCs/>
        </w:rPr>
      </w:pPr>
    </w:p>
    <w:p w14:paraId="53374D10" w14:textId="00CCA874" w:rsidR="008D4D22" w:rsidRDefault="00E91718" w:rsidP="00E91718">
      <w:pPr>
        <w:spacing w:after="0"/>
        <w:jc w:val="both"/>
      </w:pPr>
      <w:r w:rsidRPr="00E91718">
        <w:rPr>
          <w:b/>
          <w:bCs/>
        </w:rPr>
        <w:t>Please Note:</w:t>
      </w:r>
      <w:r>
        <w:t xml:space="preserve"> this meeting will take place at </w:t>
      </w:r>
      <w:proofErr w:type="spellStart"/>
      <w:r w:rsidR="00A74A5F" w:rsidRPr="00A74A5F">
        <w:t>Burlescombe</w:t>
      </w:r>
      <w:proofErr w:type="spellEnd"/>
      <w:r w:rsidR="00A74A5F" w:rsidRPr="00A74A5F">
        <w:t xml:space="preserve"> and </w:t>
      </w:r>
      <w:proofErr w:type="spellStart"/>
      <w:r w:rsidR="00A74A5F" w:rsidRPr="00A74A5F">
        <w:t>Westleigh</w:t>
      </w:r>
      <w:proofErr w:type="spellEnd"/>
      <w:r w:rsidR="00A74A5F" w:rsidRPr="00A74A5F">
        <w:t xml:space="preserve"> Community Hall </w:t>
      </w:r>
      <w:r>
        <w:t>and members of the Public and Press are able to attend.</w:t>
      </w:r>
    </w:p>
    <w:p w14:paraId="0B943E0D" w14:textId="77777777" w:rsidR="00E91718" w:rsidRDefault="00E91718" w:rsidP="00E91718">
      <w:pPr>
        <w:spacing w:after="0"/>
        <w:jc w:val="both"/>
      </w:pPr>
    </w:p>
    <w:p w14:paraId="511D2707" w14:textId="77777777" w:rsidR="00E91718" w:rsidRPr="00E91718" w:rsidRDefault="00E91718" w:rsidP="00E91718">
      <w:pPr>
        <w:spacing w:after="0"/>
        <w:jc w:val="both"/>
        <w:rPr>
          <w:b/>
          <w:bCs/>
        </w:rPr>
      </w:pPr>
      <w:r w:rsidRPr="00E91718">
        <w:rPr>
          <w:b/>
          <w:bCs/>
        </w:rPr>
        <w:t>LEWIS WORROW</w:t>
      </w:r>
    </w:p>
    <w:p w14:paraId="666F1B1F" w14:textId="77777777" w:rsidR="00E91718" w:rsidRDefault="00E91718" w:rsidP="00E91718">
      <w:pPr>
        <w:spacing w:after="0"/>
        <w:jc w:val="both"/>
      </w:pPr>
      <w:r>
        <w:t>Chairman</w:t>
      </w:r>
    </w:p>
    <w:p w14:paraId="4F705D76" w14:textId="188B9489" w:rsidR="00E91718" w:rsidRDefault="00A74A5F" w:rsidP="00E91718">
      <w:pPr>
        <w:spacing w:after="0"/>
        <w:jc w:val="both"/>
      </w:pPr>
      <w:r>
        <w:t>2</w:t>
      </w:r>
      <w:r w:rsidR="00E91718">
        <w:t xml:space="preserve"> </w:t>
      </w:r>
      <w:r>
        <w:t>November</w:t>
      </w:r>
      <w:r w:rsidR="00E91718">
        <w:t xml:space="preserve"> 2023</w:t>
      </w:r>
    </w:p>
    <w:p w14:paraId="24BE529B" w14:textId="77777777" w:rsidR="00E91718" w:rsidRDefault="00E91718">
      <w:r>
        <w:br w:type="page"/>
      </w:r>
    </w:p>
    <w:p w14:paraId="3473DCE0" w14:textId="77777777" w:rsidR="00E91718" w:rsidRDefault="00E91718" w:rsidP="00E91718">
      <w:pPr>
        <w:spacing w:after="0"/>
        <w:jc w:val="center"/>
        <w:rPr>
          <w:sz w:val="28"/>
          <w:szCs w:val="28"/>
        </w:rPr>
      </w:pPr>
      <w:r w:rsidRPr="00E91718">
        <w:rPr>
          <w:b/>
          <w:bCs/>
          <w:sz w:val="28"/>
          <w:szCs w:val="28"/>
        </w:rPr>
        <w:lastRenderedPageBreak/>
        <w:t>AGENDA</w:t>
      </w:r>
    </w:p>
    <w:p w14:paraId="5BED4BAC" w14:textId="77777777" w:rsidR="00E91718" w:rsidRDefault="00E91718" w:rsidP="00E91718">
      <w:pPr>
        <w:spacing w:after="0"/>
        <w:jc w:val="center"/>
      </w:pPr>
    </w:p>
    <w:p w14:paraId="397CFE92" w14:textId="662E69FA" w:rsidR="00E91718" w:rsidRDefault="00B70287" w:rsidP="00E91718">
      <w:pPr>
        <w:spacing w:after="0"/>
      </w:pPr>
      <w:r>
        <w:t>1</w:t>
      </w:r>
      <w:r w:rsidR="00E91718">
        <w:tab/>
      </w:r>
      <w:r w:rsidR="00E91718" w:rsidRPr="00E91718">
        <w:rPr>
          <w:b/>
          <w:bCs/>
        </w:rPr>
        <w:t>Apologies</w:t>
      </w:r>
    </w:p>
    <w:p w14:paraId="0B3EEEE6" w14:textId="77777777" w:rsidR="00E91718" w:rsidRDefault="00E91718" w:rsidP="00E91718">
      <w:pPr>
        <w:spacing w:after="0"/>
      </w:pPr>
    </w:p>
    <w:p w14:paraId="085FA874" w14:textId="77777777" w:rsidR="00E91718" w:rsidRDefault="00E91718" w:rsidP="00E91718">
      <w:pPr>
        <w:spacing w:after="0"/>
      </w:pPr>
      <w:r>
        <w:t>To receive any apologies for absence.</w:t>
      </w:r>
    </w:p>
    <w:p w14:paraId="58CE14C6" w14:textId="77777777" w:rsidR="00E91718" w:rsidRDefault="00E91718" w:rsidP="00E91718">
      <w:pPr>
        <w:spacing w:after="0"/>
      </w:pPr>
    </w:p>
    <w:p w14:paraId="74FFD754" w14:textId="4B311B49" w:rsidR="00E91718" w:rsidRDefault="00B70287" w:rsidP="00E91718">
      <w:pPr>
        <w:spacing w:after="0"/>
        <w:rPr>
          <w:b/>
          <w:bCs/>
        </w:rPr>
      </w:pPr>
      <w:r>
        <w:t>2</w:t>
      </w:r>
      <w:r w:rsidR="00E91718">
        <w:tab/>
      </w:r>
      <w:r w:rsidR="00E91718" w:rsidRPr="00E91718">
        <w:rPr>
          <w:b/>
          <w:bCs/>
        </w:rPr>
        <w:t>Public Question Time</w:t>
      </w:r>
    </w:p>
    <w:p w14:paraId="15F4A4D5" w14:textId="77777777" w:rsidR="00E91718" w:rsidRDefault="00E91718" w:rsidP="00E91718">
      <w:pPr>
        <w:spacing w:after="0"/>
      </w:pPr>
    </w:p>
    <w:p w14:paraId="5324A905" w14:textId="0F104E73" w:rsidR="00E91718" w:rsidRDefault="00291DC2" w:rsidP="00291DC2">
      <w:pPr>
        <w:spacing w:after="0"/>
      </w:pPr>
      <w:r>
        <w:t>To receive any questions relating to items on the agenda from members</w:t>
      </w:r>
      <w:r w:rsidR="000559B7">
        <w:t xml:space="preserve"> </w:t>
      </w:r>
      <w:r>
        <w:t>of the public and replies</w:t>
      </w:r>
      <w:r w:rsidR="000559B7">
        <w:t xml:space="preserve"> </w:t>
      </w:r>
      <w:r>
        <w:t>thereto.</w:t>
      </w:r>
    </w:p>
    <w:p w14:paraId="4074FB36" w14:textId="77777777" w:rsidR="00291DC2" w:rsidRDefault="00291DC2" w:rsidP="00291DC2">
      <w:pPr>
        <w:spacing w:after="0"/>
      </w:pPr>
    </w:p>
    <w:p w14:paraId="62D60AA6" w14:textId="6BF5BC0C" w:rsidR="00291DC2" w:rsidRDefault="00B70287" w:rsidP="00291DC2">
      <w:pPr>
        <w:spacing w:after="0"/>
        <w:rPr>
          <w:b/>
          <w:bCs/>
        </w:rPr>
      </w:pPr>
      <w:r>
        <w:t>3</w:t>
      </w:r>
      <w:r w:rsidR="00291DC2">
        <w:tab/>
      </w:r>
      <w:r w:rsidR="00291DC2" w:rsidRPr="00291DC2">
        <w:rPr>
          <w:b/>
          <w:bCs/>
        </w:rPr>
        <w:t>Declarations of Interest under the Code of Conduct</w:t>
      </w:r>
    </w:p>
    <w:p w14:paraId="48637FCF" w14:textId="77777777" w:rsidR="00291DC2" w:rsidRDefault="00291DC2" w:rsidP="00291DC2">
      <w:pPr>
        <w:spacing w:after="0"/>
      </w:pPr>
    </w:p>
    <w:p w14:paraId="2C2B0B8E" w14:textId="77777777" w:rsidR="00291DC2" w:rsidRDefault="00291DC2" w:rsidP="00291DC2">
      <w:pPr>
        <w:spacing w:after="0"/>
      </w:pPr>
      <w:r w:rsidRPr="00291DC2">
        <w:t>To record any interests on agenda matters.</w:t>
      </w:r>
    </w:p>
    <w:p w14:paraId="4AA686E1" w14:textId="77777777" w:rsidR="003D7126" w:rsidRDefault="003D7126" w:rsidP="00291DC2">
      <w:pPr>
        <w:spacing w:after="0"/>
      </w:pPr>
    </w:p>
    <w:p w14:paraId="50D1D6DD" w14:textId="48B7C508" w:rsidR="003D7126" w:rsidRDefault="003D7126" w:rsidP="003D7126">
      <w:pPr>
        <w:spacing w:after="0"/>
        <w:rPr>
          <w:b/>
          <w:bCs/>
        </w:rPr>
      </w:pPr>
      <w:r>
        <w:t>4</w:t>
      </w:r>
      <w:r>
        <w:tab/>
      </w:r>
      <w:r w:rsidR="0097270A">
        <w:rPr>
          <w:b/>
          <w:bCs/>
        </w:rPr>
        <w:t>Precept</w:t>
      </w:r>
    </w:p>
    <w:p w14:paraId="1D2CB4A1" w14:textId="77777777" w:rsidR="003D7126" w:rsidRDefault="003D7126" w:rsidP="003D7126">
      <w:pPr>
        <w:spacing w:after="0"/>
      </w:pPr>
    </w:p>
    <w:p w14:paraId="6EA526E3" w14:textId="51846091" w:rsidR="003D7126" w:rsidRDefault="003D7126" w:rsidP="00291DC2">
      <w:pPr>
        <w:spacing w:after="0"/>
      </w:pPr>
      <w:r w:rsidRPr="00291DC2">
        <w:t xml:space="preserve">To </w:t>
      </w:r>
      <w:r w:rsidR="00CD5C06">
        <w:t>present</w:t>
      </w:r>
      <w:r w:rsidRPr="00291DC2">
        <w:t xml:space="preserve"> </w:t>
      </w:r>
      <w:r w:rsidR="007C6316">
        <w:t>the Burlescombe Parish Council precept.</w:t>
      </w:r>
    </w:p>
    <w:p w14:paraId="44D89A99" w14:textId="77777777" w:rsidR="00817775" w:rsidRDefault="00817775" w:rsidP="00291DC2">
      <w:pPr>
        <w:spacing w:after="0"/>
      </w:pPr>
    </w:p>
    <w:p w14:paraId="25634AA8" w14:textId="3A77127A" w:rsidR="00817775" w:rsidRDefault="00817775" w:rsidP="00817775">
      <w:pPr>
        <w:pStyle w:val="ListParagraph"/>
        <w:numPr>
          <w:ilvl w:val="0"/>
          <w:numId w:val="4"/>
        </w:numPr>
      </w:pPr>
      <w:r>
        <w:t>Burlescombe Parish Council Precept</w:t>
      </w:r>
    </w:p>
    <w:p w14:paraId="0A671AE2" w14:textId="7DDF89CE" w:rsidR="00291DC2" w:rsidRDefault="00817775" w:rsidP="002B4EDA">
      <w:pPr>
        <w:pStyle w:val="ListParagraph"/>
        <w:numPr>
          <w:ilvl w:val="0"/>
          <w:numId w:val="4"/>
        </w:numPr>
      </w:pPr>
      <w:r>
        <w:t>Burlescombe Parish Council Precept Report</w:t>
      </w:r>
    </w:p>
    <w:p w14:paraId="11C299BE" w14:textId="77777777" w:rsidR="002B4EDA" w:rsidRDefault="002B4EDA" w:rsidP="00EB6FAB">
      <w:pPr>
        <w:spacing w:after="0" w:line="240" w:lineRule="auto"/>
        <w:jc w:val="both"/>
      </w:pPr>
    </w:p>
    <w:p w14:paraId="307F10D7" w14:textId="5A2BCE48" w:rsidR="00291DC2" w:rsidRDefault="003D7126" w:rsidP="00291DC2">
      <w:pPr>
        <w:spacing w:after="0"/>
      </w:pPr>
      <w:r>
        <w:t>5</w:t>
      </w:r>
      <w:r w:rsidR="00291DC2">
        <w:tab/>
      </w:r>
      <w:r w:rsidR="00291DC2" w:rsidRPr="00291DC2">
        <w:rPr>
          <w:b/>
          <w:bCs/>
        </w:rPr>
        <w:t>Minutes</w:t>
      </w:r>
    </w:p>
    <w:p w14:paraId="15B5DF8D" w14:textId="77777777" w:rsidR="00291DC2" w:rsidRDefault="00291DC2" w:rsidP="00291DC2">
      <w:pPr>
        <w:spacing w:after="0"/>
      </w:pPr>
    </w:p>
    <w:p w14:paraId="7D4DD6B9" w14:textId="10E9FC00" w:rsidR="00291DC2" w:rsidRDefault="00291DC2" w:rsidP="00291DC2">
      <w:pPr>
        <w:spacing w:after="0"/>
      </w:pPr>
      <w:r>
        <w:t xml:space="preserve">To consider whether to approve the minutes as a correct record of the meeting held on </w:t>
      </w:r>
      <w:r w:rsidR="00C01BC2">
        <w:t>17</w:t>
      </w:r>
      <w:r>
        <w:t xml:space="preserve"> </w:t>
      </w:r>
      <w:r w:rsidR="00C01BC2">
        <w:t>August</w:t>
      </w:r>
      <w:r>
        <w:t xml:space="preserve"> 2023.</w:t>
      </w:r>
    </w:p>
    <w:p w14:paraId="2E336162" w14:textId="77777777" w:rsidR="00291DC2" w:rsidRDefault="00291DC2" w:rsidP="00291DC2">
      <w:pPr>
        <w:spacing w:after="0"/>
      </w:pPr>
    </w:p>
    <w:p w14:paraId="042BAEEB" w14:textId="4AB53A77" w:rsidR="00291DC2" w:rsidRDefault="003D7126" w:rsidP="00291DC2">
      <w:pPr>
        <w:spacing w:after="0"/>
      </w:pPr>
      <w:r>
        <w:t>6</w:t>
      </w:r>
      <w:r w:rsidR="00291DC2">
        <w:tab/>
      </w:r>
      <w:r w:rsidR="00291DC2" w:rsidRPr="00291DC2">
        <w:rPr>
          <w:b/>
          <w:bCs/>
        </w:rPr>
        <w:t>Chairman’s Announcements</w:t>
      </w:r>
    </w:p>
    <w:p w14:paraId="1AE21755" w14:textId="77777777" w:rsidR="00291DC2" w:rsidRDefault="00291DC2" w:rsidP="00291DC2">
      <w:pPr>
        <w:spacing w:after="0"/>
      </w:pPr>
    </w:p>
    <w:p w14:paraId="6EA5E6ED" w14:textId="77777777" w:rsidR="00291DC2" w:rsidRDefault="00291DC2" w:rsidP="00291DC2">
      <w:pPr>
        <w:spacing w:after="0"/>
      </w:pPr>
      <w:r>
        <w:t>To receive any announcements which the Chairman of the Council may wish to make.</w:t>
      </w:r>
      <w:r>
        <w:cr/>
      </w:r>
    </w:p>
    <w:p w14:paraId="3A51BB5B" w14:textId="7BB7600F" w:rsidR="00973673" w:rsidRDefault="00C82852" w:rsidP="00973673">
      <w:pPr>
        <w:pStyle w:val="ListParagraph"/>
        <w:numPr>
          <w:ilvl w:val="0"/>
          <w:numId w:val="4"/>
        </w:numPr>
      </w:pPr>
      <w:r>
        <w:t>Community Advisory Board</w:t>
      </w:r>
    </w:p>
    <w:p w14:paraId="6D990423" w14:textId="3B23BA0B" w:rsidR="00291DC2" w:rsidRDefault="003D7126" w:rsidP="00291DC2">
      <w:pPr>
        <w:spacing w:after="0"/>
      </w:pPr>
      <w:r>
        <w:t>7</w:t>
      </w:r>
      <w:r w:rsidR="00291DC2">
        <w:tab/>
      </w:r>
      <w:r w:rsidR="00291DC2" w:rsidRPr="00291DC2">
        <w:rPr>
          <w:b/>
          <w:bCs/>
        </w:rPr>
        <w:t>Petitions</w:t>
      </w:r>
    </w:p>
    <w:p w14:paraId="22409E3D" w14:textId="77777777" w:rsidR="00291DC2" w:rsidRDefault="00291DC2" w:rsidP="00291DC2">
      <w:pPr>
        <w:spacing w:after="0"/>
      </w:pPr>
    </w:p>
    <w:p w14:paraId="240356D0" w14:textId="77777777" w:rsidR="00291DC2" w:rsidRDefault="00291DC2" w:rsidP="00291DC2">
      <w:pPr>
        <w:spacing w:after="0"/>
      </w:pPr>
      <w:r w:rsidRPr="00291DC2">
        <w:t>To receive any petitions from members of the public.</w:t>
      </w:r>
    </w:p>
    <w:p w14:paraId="2F263C6F" w14:textId="77777777" w:rsidR="00291DC2" w:rsidRDefault="00291DC2" w:rsidP="00291DC2">
      <w:pPr>
        <w:spacing w:after="0"/>
      </w:pPr>
    </w:p>
    <w:p w14:paraId="68E9441D" w14:textId="2970EA06" w:rsidR="00291DC2" w:rsidRDefault="003D7126" w:rsidP="00291DC2">
      <w:pPr>
        <w:spacing w:after="0"/>
        <w:rPr>
          <w:b/>
          <w:bCs/>
        </w:rPr>
      </w:pPr>
      <w:r>
        <w:t>8</w:t>
      </w:r>
      <w:r w:rsidR="00291DC2">
        <w:tab/>
      </w:r>
      <w:r w:rsidR="00291DC2" w:rsidRPr="00291DC2">
        <w:rPr>
          <w:b/>
          <w:bCs/>
        </w:rPr>
        <w:t>Notices of Motions</w:t>
      </w:r>
    </w:p>
    <w:p w14:paraId="3E870259" w14:textId="77777777" w:rsidR="00D6495E" w:rsidRDefault="00D6495E" w:rsidP="00291DC2">
      <w:pPr>
        <w:spacing w:after="0"/>
        <w:rPr>
          <w:b/>
          <w:bCs/>
        </w:rPr>
      </w:pPr>
    </w:p>
    <w:p w14:paraId="57EEB2D8" w14:textId="6579FC37" w:rsidR="008B331F" w:rsidRDefault="008B331F" w:rsidP="008B331F">
      <w:pPr>
        <w:spacing w:after="0"/>
      </w:pPr>
      <w:bookmarkStart w:id="0" w:name="_Hlk141258577"/>
      <w:r w:rsidRPr="00291DC2">
        <w:t xml:space="preserve">To receive any </w:t>
      </w:r>
      <w:r>
        <w:t>motions</w:t>
      </w:r>
      <w:r w:rsidRPr="00291DC2">
        <w:t xml:space="preserve"> from members of the </w:t>
      </w:r>
      <w:r>
        <w:t>council</w:t>
      </w:r>
      <w:r w:rsidRPr="00291DC2">
        <w:t>.</w:t>
      </w:r>
    </w:p>
    <w:bookmarkEnd w:id="0"/>
    <w:p w14:paraId="57E70BEA" w14:textId="77777777" w:rsidR="00291DC2" w:rsidRDefault="00291DC2" w:rsidP="00291DC2">
      <w:pPr>
        <w:spacing w:after="0"/>
      </w:pPr>
    </w:p>
    <w:p w14:paraId="55C0E1C1" w14:textId="71B1BCA1" w:rsidR="00291DC2" w:rsidRDefault="003D7126" w:rsidP="00291DC2">
      <w:pPr>
        <w:spacing w:after="0"/>
        <w:rPr>
          <w:b/>
          <w:bCs/>
        </w:rPr>
      </w:pPr>
      <w:r>
        <w:t>9</w:t>
      </w:r>
      <w:r w:rsidR="00291DC2">
        <w:tab/>
      </w:r>
      <w:r w:rsidR="00291DC2" w:rsidRPr="00291DC2">
        <w:rPr>
          <w:b/>
          <w:bCs/>
        </w:rPr>
        <w:t>Reports</w:t>
      </w:r>
    </w:p>
    <w:p w14:paraId="63A18978" w14:textId="77777777" w:rsidR="00291DC2" w:rsidRDefault="00291DC2" w:rsidP="00291DC2">
      <w:pPr>
        <w:spacing w:after="0"/>
        <w:rPr>
          <w:b/>
          <w:bCs/>
        </w:rPr>
      </w:pPr>
    </w:p>
    <w:p w14:paraId="4723B110" w14:textId="6D8E0BC4" w:rsidR="00291DC2" w:rsidRDefault="00291DC2" w:rsidP="00291DC2">
      <w:pPr>
        <w:spacing w:after="0"/>
      </w:pPr>
      <w:r>
        <w:t>To receive and consider the reports, minutes and recommendations of the recent meetings as follows:</w:t>
      </w:r>
    </w:p>
    <w:p w14:paraId="7D664CB8" w14:textId="589A2C0C" w:rsidR="006252E3" w:rsidRDefault="006252E3" w:rsidP="00291DC2">
      <w:pPr>
        <w:spacing w:after="0"/>
      </w:pPr>
      <w:bookmarkStart w:id="1" w:name="_Hlk131670643"/>
    </w:p>
    <w:p w14:paraId="5695AD8A" w14:textId="77777777" w:rsidR="006252E3" w:rsidRDefault="006252E3" w:rsidP="006252E3">
      <w:pPr>
        <w:pStyle w:val="ListParagraph"/>
        <w:numPr>
          <w:ilvl w:val="0"/>
          <w:numId w:val="1"/>
        </w:numPr>
        <w:spacing w:after="0"/>
      </w:pPr>
      <w:r>
        <w:t>Clerk’s Report</w:t>
      </w:r>
    </w:p>
    <w:p w14:paraId="6A766CD2" w14:textId="77777777" w:rsidR="00CE267B" w:rsidRDefault="00CE267B" w:rsidP="00CE267B">
      <w:pPr>
        <w:pStyle w:val="ListParagraph"/>
        <w:numPr>
          <w:ilvl w:val="1"/>
          <w:numId w:val="1"/>
        </w:numPr>
        <w:rPr>
          <w:color w:val="000000" w:themeColor="text1"/>
        </w:rPr>
      </w:pPr>
      <w:r w:rsidRPr="00B85911">
        <w:rPr>
          <w:color w:val="000000" w:themeColor="text1"/>
        </w:rPr>
        <w:lastRenderedPageBreak/>
        <w:t>Expenditure Incurred Since Last Meeting</w:t>
      </w:r>
      <w:r>
        <w:rPr>
          <w:color w:val="000000" w:themeColor="text1"/>
        </w:rPr>
        <w:t>:</w:t>
      </w:r>
    </w:p>
    <w:p w14:paraId="5C39A188" w14:textId="5D6A3780" w:rsidR="00CE267B" w:rsidRDefault="00CE267B" w:rsidP="00CE267B">
      <w:pPr>
        <w:pStyle w:val="ListParagraph"/>
        <w:numPr>
          <w:ilvl w:val="2"/>
          <w:numId w:val="1"/>
        </w:numPr>
        <w:rPr>
          <w:color w:val="000000" w:themeColor="text1"/>
        </w:rPr>
      </w:pPr>
      <w:proofErr w:type="spellStart"/>
      <w:r>
        <w:rPr>
          <w:color w:val="000000" w:themeColor="text1"/>
        </w:rPr>
        <w:t>Westleigh</w:t>
      </w:r>
      <w:proofErr w:type="spellEnd"/>
      <w:r>
        <w:rPr>
          <w:color w:val="000000" w:themeColor="text1"/>
        </w:rPr>
        <w:t xml:space="preserve"> URC Hall Hire 17/08 £7.00 </w:t>
      </w:r>
    </w:p>
    <w:p w14:paraId="47FFD3C4" w14:textId="1FD4F9A1" w:rsidR="00CE267B" w:rsidRDefault="00CE267B" w:rsidP="00CE267B">
      <w:pPr>
        <w:pStyle w:val="ListParagraph"/>
        <w:numPr>
          <w:ilvl w:val="2"/>
          <w:numId w:val="1"/>
        </w:numPr>
        <w:rPr>
          <w:color w:val="000000" w:themeColor="text1"/>
        </w:rPr>
      </w:pPr>
      <w:r>
        <w:rPr>
          <w:color w:val="000000" w:themeColor="text1"/>
        </w:rPr>
        <w:t>Uncontested Election Costs MDDC £127.35</w:t>
      </w:r>
    </w:p>
    <w:p w14:paraId="29F6D82B" w14:textId="14A2372D" w:rsidR="00CE267B" w:rsidRDefault="00CE267B" w:rsidP="00CE267B">
      <w:pPr>
        <w:pStyle w:val="ListParagraph"/>
        <w:numPr>
          <w:ilvl w:val="2"/>
          <w:numId w:val="1"/>
        </w:numPr>
        <w:rPr>
          <w:color w:val="000000" w:themeColor="text1"/>
        </w:rPr>
      </w:pPr>
      <w:proofErr w:type="spellStart"/>
      <w:r>
        <w:rPr>
          <w:color w:val="000000" w:themeColor="text1"/>
        </w:rPr>
        <w:t>Burlescombe</w:t>
      </w:r>
      <w:proofErr w:type="spellEnd"/>
      <w:r>
        <w:rPr>
          <w:color w:val="000000" w:themeColor="text1"/>
        </w:rPr>
        <w:t xml:space="preserve"> &amp; </w:t>
      </w:r>
      <w:proofErr w:type="spellStart"/>
      <w:r>
        <w:rPr>
          <w:color w:val="000000" w:themeColor="text1"/>
        </w:rPr>
        <w:t>Westleigh</w:t>
      </w:r>
      <w:proofErr w:type="spellEnd"/>
      <w:r>
        <w:rPr>
          <w:color w:val="000000" w:themeColor="text1"/>
        </w:rPr>
        <w:t xml:space="preserve"> Hall Hire 23/09 £30.00 </w:t>
      </w:r>
    </w:p>
    <w:p w14:paraId="7DCFA376" w14:textId="5DA5D4C0" w:rsidR="00CE267B" w:rsidRDefault="00CE267B" w:rsidP="00CE267B">
      <w:pPr>
        <w:pStyle w:val="ListParagraph"/>
        <w:numPr>
          <w:ilvl w:val="2"/>
          <w:numId w:val="1"/>
        </w:numPr>
        <w:rPr>
          <w:color w:val="000000" w:themeColor="text1"/>
        </w:rPr>
      </w:pPr>
      <w:r>
        <w:rPr>
          <w:color w:val="000000" w:themeColor="text1"/>
        </w:rPr>
        <w:t>Clerk’s Salary August, September, October 2023 - £393.38 each month</w:t>
      </w:r>
    </w:p>
    <w:p w14:paraId="6D497911" w14:textId="630D95DC" w:rsidR="00CE267B" w:rsidRPr="0083037D" w:rsidRDefault="00CE267B" w:rsidP="00CE267B">
      <w:pPr>
        <w:pStyle w:val="ListParagraph"/>
        <w:numPr>
          <w:ilvl w:val="2"/>
          <w:numId w:val="1"/>
        </w:numPr>
        <w:rPr>
          <w:color w:val="000000" w:themeColor="text1"/>
        </w:rPr>
      </w:pPr>
      <w:r>
        <w:rPr>
          <w:color w:val="000000" w:themeColor="text1"/>
        </w:rPr>
        <w:t xml:space="preserve">V Ivanova – Website Annual Costs &amp; Development for 2023-2026 - £1080.00  </w:t>
      </w:r>
    </w:p>
    <w:p w14:paraId="21BEEEC3" w14:textId="77777777" w:rsidR="00CE267B" w:rsidRPr="00A52E10" w:rsidRDefault="00CE267B" w:rsidP="00CE267B">
      <w:pPr>
        <w:pStyle w:val="ListParagraph"/>
        <w:ind w:left="3240"/>
        <w:rPr>
          <w:color w:val="000000" w:themeColor="text1"/>
        </w:rPr>
      </w:pPr>
    </w:p>
    <w:p w14:paraId="34DA8349" w14:textId="77777777" w:rsidR="00CE267B" w:rsidRDefault="00CE267B" w:rsidP="00CE267B">
      <w:pPr>
        <w:pStyle w:val="ListParagraph"/>
        <w:numPr>
          <w:ilvl w:val="1"/>
          <w:numId w:val="1"/>
        </w:numPr>
        <w:rPr>
          <w:color w:val="000000" w:themeColor="text1"/>
        </w:rPr>
      </w:pPr>
      <w:r w:rsidRPr="00B85911">
        <w:rPr>
          <w:color w:val="000000" w:themeColor="text1"/>
        </w:rPr>
        <w:t>Expenditure Approved at the Meeting:</w:t>
      </w:r>
    </w:p>
    <w:p w14:paraId="08568B5E" w14:textId="1C06A783" w:rsidR="00CE267B" w:rsidRDefault="00CE267B" w:rsidP="00CE267B">
      <w:pPr>
        <w:pStyle w:val="ListParagraph"/>
        <w:numPr>
          <w:ilvl w:val="2"/>
          <w:numId w:val="1"/>
        </w:numPr>
        <w:rPr>
          <w:color w:val="000000" w:themeColor="text1"/>
        </w:rPr>
      </w:pPr>
      <w:r>
        <w:rPr>
          <w:color w:val="000000" w:themeColor="text1"/>
        </w:rPr>
        <w:t>P3 PROW Clearance Final 2023 Invoice and Maintenance Work – Nicholas Page £</w:t>
      </w:r>
    </w:p>
    <w:p w14:paraId="13AB519C" w14:textId="68BFBCFB" w:rsidR="006B3807" w:rsidRPr="00CE267B" w:rsidRDefault="00CE267B" w:rsidP="00CE267B">
      <w:pPr>
        <w:pStyle w:val="ListParagraph"/>
        <w:numPr>
          <w:ilvl w:val="2"/>
          <w:numId w:val="1"/>
        </w:numPr>
        <w:rPr>
          <w:color w:val="000000" w:themeColor="text1"/>
        </w:rPr>
      </w:pPr>
      <w:r>
        <w:rPr>
          <w:color w:val="000000" w:themeColor="text1"/>
        </w:rPr>
        <w:t>Clerk Salary November 2023, December 2023, January 2024 £393.38 each month</w:t>
      </w:r>
    </w:p>
    <w:p w14:paraId="277F9D26" w14:textId="76F8FB6F" w:rsidR="006252E3" w:rsidRDefault="006252E3" w:rsidP="006252E3">
      <w:pPr>
        <w:spacing w:after="0"/>
      </w:pPr>
    </w:p>
    <w:p w14:paraId="48D2BA39" w14:textId="4561552C" w:rsidR="006252E3" w:rsidRDefault="006252E3" w:rsidP="006252E3">
      <w:pPr>
        <w:pStyle w:val="ListParagraph"/>
        <w:numPr>
          <w:ilvl w:val="0"/>
          <w:numId w:val="1"/>
        </w:numPr>
        <w:spacing w:after="0"/>
      </w:pPr>
      <w:r>
        <w:t xml:space="preserve">Planning Committee </w:t>
      </w:r>
    </w:p>
    <w:p w14:paraId="420D47E2" w14:textId="6C34F84C" w:rsidR="006252E3" w:rsidRDefault="006252E3" w:rsidP="006252E3">
      <w:pPr>
        <w:spacing w:after="0"/>
      </w:pPr>
    </w:p>
    <w:p w14:paraId="1DEEAC68" w14:textId="244EC096" w:rsidR="00291DC2" w:rsidRDefault="00E20BD5" w:rsidP="00CE267B">
      <w:pPr>
        <w:pStyle w:val="ListParagraph"/>
        <w:numPr>
          <w:ilvl w:val="0"/>
          <w:numId w:val="3"/>
        </w:numPr>
        <w:spacing w:after="0"/>
      </w:pPr>
      <w:r w:rsidRPr="00E20BD5">
        <w:t>Junction 27 Energy Hub</w:t>
      </w:r>
      <w:r w:rsidR="002B4D52">
        <w:t xml:space="preserve"> (with Representations from </w:t>
      </w:r>
      <w:proofErr w:type="spellStart"/>
      <w:r w:rsidR="002B4D52">
        <w:t>Clearstone</w:t>
      </w:r>
      <w:proofErr w:type="spellEnd"/>
      <w:r w:rsidR="002B4D52">
        <w:t xml:space="preserve"> Energy)</w:t>
      </w:r>
      <w:r w:rsidR="00CE267B" w:rsidRPr="00CE267B">
        <w:t xml:space="preserve"> Consultation request - 23/01351/MFUL</w:t>
      </w:r>
      <w:r w:rsidR="00CE267B">
        <w:t xml:space="preserve"> 18</w:t>
      </w:r>
      <w:r w:rsidR="00CE267B" w:rsidRPr="00CE267B">
        <w:rPr>
          <w:vertAlign w:val="superscript"/>
        </w:rPr>
        <w:t>th</w:t>
      </w:r>
      <w:r w:rsidR="00CE267B">
        <w:t xml:space="preserve"> September 2023 refers </w:t>
      </w:r>
      <w:r w:rsidR="00351F84">
        <w:t>– Parish Council lodged their objections on behalf of local residents before the 9</w:t>
      </w:r>
      <w:r w:rsidR="00351F84" w:rsidRPr="00351F84">
        <w:rPr>
          <w:vertAlign w:val="superscript"/>
        </w:rPr>
        <w:t>th</w:t>
      </w:r>
      <w:r w:rsidR="00351F84">
        <w:t xml:space="preserve"> October 2023 deadline.</w:t>
      </w:r>
      <w:r w:rsidR="00953F14">
        <w:t xml:space="preserve"> </w:t>
      </w:r>
      <w:r w:rsidR="00953F14">
        <w:rPr>
          <w:b/>
          <w:bCs/>
        </w:rPr>
        <w:t xml:space="preserve">DECISION PENDING </w:t>
      </w:r>
    </w:p>
    <w:p w14:paraId="425FD368" w14:textId="6FD1D984" w:rsidR="00CE267B" w:rsidRPr="00953F14" w:rsidRDefault="00CE267B" w:rsidP="00E20BD5">
      <w:pPr>
        <w:pStyle w:val="ListParagraph"/>
        <w:numPr>
          <w:ilvl w:val="0"/>
          <w:numId w:val="3"/>
        </w:numPr>
        <w:spacing w:after="0"/>
        <w:rPr>
          <w:b/>
          <w:bCs/>
        </w:rPr>
      </w:pPr>
      <w:r w:rsidRPr="00CE267B">
        <w:t>Consultation request - 23/01306/CLU</w:t>
      </w:r>
      <w:r>
        <w:t xml:space="preserve"> 18</w:t>
      </w:r>
      <w:r w:rsidRPr="00CE267B">
        <w:rPr>
          <w:vertAlign w:val="superscript"/>
        </w:rPr>
        <w:t>th</w:t>
      </w:r>
      <w:r>
        <w:t xml:space="preserve"> August 2023 </w:t>
      </w:r>
      <w:r w:rsidR="00953F14" w:rsidRPr="00953F14">
        <w:rPr>
          <w:b/>
          <w:bCs/>
        </w:rPr>
        <w:t>DECISION PENDING</w:t>
      </w:r>
    </w:p>
    <w:p w14:paraId="367369B8" w14:textId="3944BF36" w:rsidR="00351F84" w:rsidRPr="00953F14" w:rsidRDefault="00CE267B" w:rsidP="00E20BD5">
      <w:pPr>
        <w:pStyle w:val="ListParagraph"/>
        <w:numPr>
          <w:ilvl w:val="0"/>
          <w:numId w:val="3"/>
        </w:numPr>
        <w:spacing w:after="0"/>
        <w:rPr>
          <w:b/>
          <w:bCs/>
        </w:rPr>
      </w:pPr>
      <w:r w:rsidRPr="00CE267B">
        <w:t>Consultation request - 23/01141/FULL</w:t>
      </w:r>
      <w:r>
        <w:t xml:space="preserve"> 29</w:t>
      </w:r>
      <w:r w:rsidRPr="00CE267B">
        <w:rPr>
          <w:vertAlign w:val="superscript"/>
        </w:rPr>
        <w:t>th</w:t>
      </w:r>
      <w:r>
        <w:t xml:space="preserve"> September 2023</w:t>
      </w:r>
      <w:r w:rsidR="00953F14">
        <w:t xml:space="preserve"> </w:t>
      </w:r>
      <w:r w:rsidR="00953F14" w:rsidRPr="00953F14">
        <w:rPr>
          <w:b/>
          <w:bCs/>
        </w:rPr>
        <w:t>DECISION PENDING</w:t>
      </w:r>
    </w:p>
    <w:p w14:paraId="63AC7ECB" w14:textId="38F4FB15" w:rsidR="00CE267B" w:rsidRPr="00953F14" w:rsidRDefault="00351F84" w:rsidP="00E20BD5">
      <w:pPr>
        <w:pStyle w:val="ListParagraph"/>
        <w:numPr>
          <w:ilvl w:val="0"/>
          <w:numId w:val="3"/>
        </w:numPr>
        <w:spacing w:after="0"/>
        <w:rPr>
          <w:b/>
          <w:bCs/>
        </w:rPr>
      </w:pPr>
      <w:r w:rsidRPr="00351F84">
        <w:t>Consultation request - 23/01419/FULL</w:t>
      </w:r>
      <w:r>
        <w:t xml:space="preserve"> 10</w:t>
      </w:r>
      <w:r w:rsidRPr="00351F84">
        <w:rPr>
          <w:vertAlign w:val="superscript"/>
        </w:rPr>
        <w:t>th</w:t>
      </w:r>
      <w:r>
        <w:t xml:space="preserve"> October 2023 </w:t>
      </w:r>
      <w:r w:rsidR="00953F14" w:rsidRPr="00953F14">
        <w:rPr>
          <w:b/>
          <w:bCs/>
        </w:rPr>
        <w:t>DECISION PENDING</w:t>
      </w:r>
    </w:p>
    <w:p w14:paraId="607AEC54" w14:textId="794C04F5" w:rsidR="00351F84" w:rsidRPr="00953F14" w:rsidRDefault="00351F84" w:rsidP="00E20BD5">
      <w:pPr>
        <w:pStyle w:val="ListParagraph"/>
        <w:numPr>
          <w:ilvl w:val="0"/>
          <w:numId w:val="3"/>
        </w:numPr>
        <w:spacing w:after="0"/>
        <w:rPr>
          <w:b/>
          <w:bCs/>
        </w:rPr>
      </w:pPr>
      <w:r w:rsidRPr="00351F84">
        <w:t>Consultation request - 23/01520/FULL</w:t>
      </w:r>
      <w:r>
        <w:t xml:space="preserve"> 10</w:t>
      </w:r>
      <w:r w:rsidRPr="00351F84">
        <w:rPr>
          <w:vertAlign w:val="superscript"/>
        </w:rPr>
        <w:t>th</w:t>
      </w:r>
      <w:r>
        <w:t xml:space="preserve"> October 2023 </w:t>
      </w:r>
      <w:r w:rsidR="00953F14" w:rsidRPr="00953F14">
        <w:rPr>
          <w:b/>
          <w:bCs/>
        </w:rPr>
        <w:t>DECISION PENDING</w:t>
      </w:r>
    </w:p>
    <w:p w14:paraId="0641AC74" w14:textId="3D4C0B17" w:rsidR="00351F84" w:rsidRDefault="00351F84" w:rsidP="00E20BD5">
      <w:pPr>
        <w:pStyle w:val="ListParagraph"/>
        <w:numPr>
          <w:ilvl w:val="0"/>
          <w:numId w:val="3"/>
        </w:numPr>
        <w:spacing w:after="0"/>
      </w:pPr>
      <w:r w:rsidRPr="00351F84">
        <w:t>Consultation request - 23/01605/HOUSE</w:t>
      </w:r>
      <w:r>
        <w:t xml:space="preserve"> 16</w:t>
      </w:r>
      <w:r w:rsidRPr="00351F84">
        <w:rPr>
          <w:vertAlign w:val="superscript"/>
        </w:rPr>
        <w:t>th</w:t>
      </w:r>
      <w:r>
        <w:t xml:space="preserve"> October 2023 </w:t>
      </w:r>
      <w:r w:rsidR="00953F14" w:rsidRPr="00953F14">
        <w:rPr>
          <w:b/>
          <w:bCs/>
        </w:rPr>
        <w:t>DECISION PENDING</w:t>
      </w:r>
    </w:p>
    <w:p w14:paraId="4D93B118" w14:textId="7C0145E8" w:rsidR="00351F84" w:rsidRPr="00351F84" w:rsidRDefault="00351F84" w:rsidP="00351F84">
      <w:pPr>
        <w:pStyle w:val="ListParagraph"/>
        <w:numPr>
          <w:ilvl w:val="0"/>
          <w:numId w:val="3"/>
        </w:numPr>
        <w:spacing w:after="0"/>
      </w:pPr>
      <w:r w:rsidRPr="00351F84">
        <w:t>Consultation request - 23/01661/HOUSE</w:t>
      </w:r>
      <w:r>
        <w:t xml:space="preserve"> 26</w:t>
      </w:r>
      <w:r w:rsidRPr="00351F84">
        <w:rPr>
          <w:vertAlign w:val="superscript"/>
        </w:rPr>
        <w:t>th</w:t>
      </w:r>
      <w:r>
        <w:t xml:space="preserve"> October 2023 </w:t>
      </w:r>
      <w:r w:rsidR="00953F14" w:rsidRPr="00953F14">
        <w:rPr>
          <w:b/>
          <w:bCs/>
        </w:rPr>
        <w:t>DECISION PENDING</w:t>
      </w:r>
      <w:r w:rsidR="00953F14">
        <w:t xml:space="preserve"> </w:t>
      </w:r>
    </w:p>
    <w:p w14:paraId="57C32212" w14:textId="51EEB49C" w:rsidR="00351F84" w:rsidRDefault="00351F84" w:rsidP="00351F84">
      <w:pPr>
        <w:pStyle w:val="ListParagraph"/>
        <w:numPr>
          <w:ilvl w:val="0"/>
          <w:numId w:val="3"/>
        </w:numPr>
        <w:rPr>
          <w:rFonts w:cstheme="minorHAnsi"/>
        </w:rPr>
      </w:pPr>
      <w:proofErr w:type="spellStart"/>
      <w:r w:rsidRPr="00351F84">
        <w:rPr>
          <w:rFonts w:cstheme="minorHAnsi"/>
        </w:rPr>
        <w:t>Hartnoll</w:t>
      </w:r>
      <w:proofErr w:type="spellEnd"/>
      <w:r w:rsidRPr="00351F84">
        <w:rPr>
          <w:rFonts w:cstheme="minorHAnsi"/>
        </w:rPr>
        <w:t xml:space="preserve"> Farm Application 21/01576/MOUT for expanding the business park and building up to 150 dwellings. It had been </w:t>
      </w:r>
      <w:r w:rsidRPr="00351F84">
        <w:rPr>
          <w:rFonts w:cstheme="minorHAnsi"/>
          <w:b/>
          <w:bCs/>
        </w:rPr>
        <w:t>Refused.</w:t>
      </w:r>
      <w:r w:rsidRPr="00351F84">
        <w:rPr>
          <w:rFonts w:cstheme="minorHAnsi"/>
        </w:rPr>
        <w:t xml:space="preserve"> The Applicant had Appealed this decision but the Appeal has been dismissed.</w:t>
      </w:r>
    </w:p>
    <w:p w14:paraId="05DAE9D2" w14:textId="57870B34" w:rsidR="00351F84" w:rsidRPr="00351F84" w:rsidRDefault="00351F84" w:rsidP="00351F84">
      <w:pPr>
        <w:pStyle w:val="ListParagraph"/>
        <w:numPr>
          <w:ilvl w:val="0"/>
          <w:numId w:val="3"/>
        </w:numPr>
        <w:rPr>
          <w:rFonts w:cstheme="minorHAnsi"/>
        </w:rPr>
      </w:pPr>
      <w:r w:rsidRPr="00351F84">
        <w:rPr>
          <w:rFonts w:cstheme="minorHAnsi"/>
        </w:rPr>
        <w:t>23/01306/CLU</w:t>
      </w:r>
      <w:r>
        <w:rPr>
          <w:rFonts w:cstheme="minorHAnsi"/>
        </w:rPr>
        <w:t xml:space="preserve"> C</w:t>
      </w:r>
      <w:r>
        <w:t xml:space="preserve">ertificate of lawfulness for existing use of land for the siting of a mobile home for residential use, associated garden/amenity area and vehicular access for a period in excess of 10 years Location: </w:t>
      </w:r>
      <w:proofErr w:type="spellStart"/>
      <w:r>
        <w:t>Moorview</w:t>
      </w:r>
      <w:proofErr w:type="spellEnd"/>
      <w:r>
        <w:t xml:space="preserve"> </w:t>
      </w:r>
      <w:proofErr w:type="spellStart"/>
      <w:r>
        <w:t>Burlescombe</w:t>
      </w:r>
      <w:proofErr w:type="spellEnd"/>
      <w:r>
        <w:t xml:space="preserve"> Tiverton </w:t>
      </w:r>
      <w:r w:rsidRPr="00351F84">
        <w:rPr>
          <w:b/>
          <w:bCs/>
        </w:rPr>
        <w:t xml:space="preserve">APPROVED </w:t>
      </w:r>
    </w:p>
    <w:p w14:paraId="232A057B" w14:textId="7D490793" w:rsidR="00351F84" w:rsidRPr="00351F84" w:rsidRDefault="00351F84" w:rsidP="00351F84">
      <w:pPr>
        <w:pStyle w:val="ListParagraph"/>
        <w:numPr>
          <w:ilvl w:val="0"/>
          <w:numId w:val="3"/>
        </w:numPr>
        <w:rPr>
          <w:rFonts w:cstheme="minorHAnsi"/>
        </w:rPr>
      </w:pPr>
      <w:r>
        <w:t xml:space="preserve">23/01485/NMA </w:t>
      </w:r>
      <w:proofErr w:type="gramStart"/>
      <w:r>
        <w:t>Non Material</w:t>
      </w:r>
      <w:proofErr w:type="gramEnd"/>
      <w:r>
        <w:t xml:space="preserve"> Amendment to Planning Permission 21/02217/HOUSE to insert window in East Elevation Location: Chapel Cottage Burlescombe Tiverton </w:t>
      </w:r>
      <w:r>
        <w:rPr>
          <w:b/>
          <w:bCs/>
        </w:rPr>
        <w:t xml:space="preserve">APPROVED </w:t>
      </w:r>
    </w:p>
    <w:p w14:paraId="2C1E2DFC" w14:textId="4FFFCBF3" w:rsidR="00351F84" w:rsidRPr="00953F14" w:rsidRDefault="00351F84" w:rsidP="00351F84">
      <w:pPr>
        <w:pStyle w:val="ListParagraph"/>
        <w:numPr>
          <w:ilvl w:val="0"/>
          <w:numId w:val="3"/>
        </w:numPr>
        <w:rPr>
          <w:rFonts w:cstheme="minorHAnsi"/>
        </w:rPr>
      </w:pPr>
      <w:r w:rsidRPr="00351F84">
        <w:rPr>
          <w:rFonts w:cstheme="minorHAnsi"/>
        </w:rPr>
        <w:t>23/00526/HOUSE</w:t>
      </w:r>
      <w:r w:rsidR="00953F14">
        <w:rPr>
          <w:rFonts w:cstheme="minorHAnsi"/>
        </w:rPr>
        <w:t xml:space="preserve"> </w:t>
      </w:r>
      <w:r w:rsidR="00953F14">
        <w:t xml:space="preserve">Erection of enlarged two storey extension and front porch following demolition of existing single and two storey extension and porch Location: Tulip Cottage Appledore Burlescombe Tiverton </w:t>
      </w:r>
      <w:r w:rsidR="00953F14">
        <w:rPr>
          <w:b/>
          <w:bCs/>
        </w:rPr>
        <w:t xml:space="preserve">REFUSED </w:t>
      </w:r>
    </w:p>
    <w:p w14:paraId="68239A52" w14:textId="6F9619BC" w:rsidR="00953F14" w:rsidRPr="00351F84" w:rsidRDefault="00953F14" w:rsidP="00351F84">
      <w:pPr>
        <w:pStyle w:val="ListParagraph"/>
        <w:numPr>
          <w:ilvl w:val="0"/>
          <w:numId w:val="3"/>
        </w:numPr>
        <w:rPr>
          <w:rFonts w:cstheme="minorHAnsi"/>
        </w:rPr>
      </w:pPr>
      <w:r>
        <w:t xml:space="preserve">23/00911/FULL Erection of an agricultural storage building Location: Land at NGR 307874 115754 Valley View Burlescombe Devon </w:t>
      </w:r>
      <w:r w:rsidRPr="00953F14">
        <w:rPr>
          <w:b/>
          <w:bCs/>
        </w:rPr>
        <w:t xml:space="preserve">APPROVED </w:t>
      </w:r>
    </w:p>
    <w:p w14:paraId="6AA9C3F1" w14:textId="77777777" w:rsidR="00E20BD5" w:rsidRDefault="00E20BD5" w:rsidP="00E20BD5">
      <w:pPr>
        <w:spacing w:after="0"/>
      </w:pPr>
    </w:p>
    <w:p w14:paraId="6858DEF5" w14:textId="77777777" w:rsidR="00291DC2" w:rsidRDefault="00291DC2" w:rsidP="00291DC2">
      <w:pPr>
        <w:pStyle w:val="ListParagraph"/>
        <w:numPr>
          <w:ilvl w:val="0"/>
          <w:numId w:val="1"/>
        </w:numPr>
        <w:spacing w:after="0"/>
      </w:pPr>
      <w:r>
        <w:t>Public Rights of Way (PROW)</w:t>
      </w:r>
    </w:p>
    <w:p w14:paraId="346E3A4A" w14:textId="77777777" w:rsidR="00291DC2" w:rsidRDefault="00291DC2" w:rsidP="00291DC2">
      <w:pPr>
        <w:spacing w:after="0"/>
      </w:pPr>
    </w:p>
    <w:p w14:paraId="12EE6A35" w14:textId="7A16D70F" w:rsidR="00A21C7C" w:rsidRDefault="00244F8F" w:rsidP="00244F8F">
      <w:pPr>
        <w:pStyle w:val="ListParagraph"/>
        <w:numPr>
          <w:ilvl w:val="0"/>
          <w:numId w:val="3"/>
        </w:numPr>
        <w:spacing w:after="0"/>
      </w:pPr>
      <w:r w:rsidRPr="00244F8F">
        <w:t>The</w:t>
      </w:r>
      <w:r>
        <w:t xml:space="preserve"> </w:t>
      </w:r>
      <w:r w:rsidRPr="00244F8F">
        <w:t xml:space="preserve">Council has been informed that </w:t>
      </w:r>
      <w:r>
        <w:t>it</w:t>
      </w:r>
      <w:r w:rsidRPr="00244F8F">
        <w:t xml:space="preserve"> can only carry out works on the lands conveyed in </w:t>
      </w:r>
      <w:r w:rsidR="00F83C1D">
        <w:t xml:space="preserve">title number </w:t>
      </w:r>
      <w:r w:rsidRPr="00244F8F">
        <w:t xml:space="preserve">DN614491 in relation to the </w:t>
      </w:r>
      <w:proofErr w:type="spellStart"/>
      <w:r w:rsidR="00D946E2" w:rsidRPr="00D946E2">
        <w:t>Westleigh</w:t>
      </w:r>
      <w:proofErr w:type="spellEnd"/>
      <w:r w:rsidR="00D946E2" w:rsidRPr="00D946E2">
        <w:t xml:space="preserve"> Quarry Trail</w:t>
      </w:r>
      <w:r w:rsidRPr="00244F8F">
        <w:t>.</w:t>
      </w:r>
    </w:p>
    <w:p w14:paraId="7641A93D" w14:textId="77777777" w:rsidR="00244F8F" w:rsidRDefault="00244F8F" w:rsidP="00A21C7C">
      <w:pPr>
        <w:spacing w:after="0"/>
      </w:pPr>
    </w:p>
    <w:p w14:paraId="455F05C1" w14:textId="77777777" w:rsidR="00A21C7C" w:rsidRDefault="00A21C7C" w:rsidP="00A21C7C">
      <w:pPr>
        <w:pStyle w:val="ListParagraph"/>
        <w:numPr>
          <w:ilvl w:val="0"/>
          <w:numId w:val="1"/>
        </w:numPr>
        <w:spacing w:after="0"/>
      </w:pPr>
      <w:r>
        <w:lastRenderedPageBreak/>
        <w:t>Quarry Liaison Committee</w:t>
      </w:r>
    </w:p>
    <w:p w14:paraId="696C9AD9" w14:textId="77777777" w:rsidR="00A21C7C" w:rsidRDefault="00A21C7C" w:rsidP="00A21C7C">
      <w:pPr>
        <w:spacing w:after="0"/>
      </w:pPr>
    </w:p>
    <w:p w14:paraId="6CD400AB" w14:textId="77777777" w:rsidR="00F6137A" w:rsidRDefault="00F6137A" w:rsidP="00F6137A">
      <w:pPr>
        <w:pStyle w:val="ListParagraph"/>
        <w:numPr>
          <w:ilvl w:val="0"/>
          <w:numId w:val="3"/>
        </w:numPr>
        <w:jc w:val="both"/>
      </w:pPr>
      <w:r>
        <w:t>T</w:t>
      </w:r>
      <w:r w:rsidRPr="00A26E27">
        <w:t xml:space="preserve">he </w:t>
      </w:r>
      <w:r w:rsidRPr="00F6137A">
        <w:t>Quarry Liaison Committee</w:t>
      </w:r>
      <w:r>
        <w:t xml:space="preserve"> met on 9 October 2023. </w:t>
      </w:r>
    </w:p>
    <w:p w14:paraId="4852E6A5" w14:textId="1F828278" w:rsidR="00F6137A" w:rsidRDefault="00F6137A" w:rsidP="00F6137A">
      <w:pPr>
        <w:pStyle w:val="ListParagraph"/>
        <w:numPr>
          <w:ilvl w:val="0"/>
          <w:numId w:val="3"/>
        </w:numPr>
        <w:jc w:val="both"/>
      </w:pPr>
      <w:r w:rsidRPr="00F6137A">
        <w:t xml:space="preserve">A formal complaint </w:t>
      </w:r>
      <w:r>
        <w:t>was</w:t>
      </w:r>
      <w:r w:rsidRPr="00F6137A">
        <w:t xml:space="preserve"> lodged against Aggregate Industries for their blasting activities near Canonsleigh, citing significant discrepancies in the impact and effects of the blasts on August 16th and September 12th, 2023, and </w:t>
      </w:r>
      <w:r>
        <w:t>requested</w:t>
      </w:r>
      <w:r w:rsidRPr="00F6137A">
        <w:t xml:space="preserve"> an explanation, re-evaluation of blasting activities, mitigation measures, and transparent communication moving forward.</w:t>
      </w:r>
    </w:p>
    <w:p w14:paraId="52AA1B70" w14:textId="3D89769B" w:rsidR="00291DC2" w:rsidRDefault="00F6137A" w:rsidP="00373051">
      <w:pPr>
        <w:pStyle w:val="ListParagraph"/>
        <w:numPr>
          <w:ilvl w:val="0"/>
          <w:numId w:val="3"/>
        </w:numPr>
        <w:spacing w:after="0"/>
        <w:jc w:val="both"/>
      </w:pPr>
      <w:r>
        <w:t>Members</w:t>
      </w:r>
      <w:r w:rsidRPr="00F6137A">
        <w:t xml:space="preserve"> discussed the </w:t>
      </w:r>
      <w:r>
        <w:t>use of the</w:t>
      </w:r>
      <w:r w:rsidRPr="00F6137A">
        <w:t xml:space="preserve"> siren, but it was </w:t>
      </w:r>
      <w:r w:rsidR="00E20BD5">
        <w:t>suggestions</w:t>
      </w:r>
      <w:r w:rsidRPr="00F6137A">
        <w:t xml:space="preserve"> that its reintroduction should be </w:t>
      </w:r>
      <w:r w:rsidR="00E20BD5">
        <w:t>discussed with residents</w:t>
      </w:r>
      <w:r w:rsidRPr="00F6137A">
        <w:t xml:space="preserve"> </w:t>
      </w:r>
      <w:r w:rsidR="00E20BD5">
        <w:t>beforehand.</w:t>
      </w:r>
    </w:p>
    <w:p w14:paraId="2B08D845" w14:textId="77777777" w:rsidR="00E20BD5" w:rsidRDefault="00E20BD5" w:rsidP="00E20BD5">
      <w:pPr>
        <w:spacing w:after="0"/>
        <w:jc w:val="both"/>
      </w:pPr>
    </w:p>
    <w:p w14:paraId="7E46B003" w14:textId="30F5F505" w:rsidR="00291DC2" w:rsidRDefault="00A21C7C" w:rsidP="00A21C7C">
      <w:pPr>
        <w:pStyle w:val="ListParagraph"/>
        <w:numPr>
          <w:ilvl w:val="0"/>
          <w:numId w:val="1"/>
        </w:numPr>
        <w:spacing w:after="0"/>
      </w:pPr>
      <w:r w:rsidRPr="00A21C7C">
        <w:t>The Grand Western Canal Joint Advisory Committee</w:t>
      </w:r>
    </w:p>
    <w:p w14:paraId="66C57CD5" w14:textId="77777777" w:rsidR="00A21C7C" w:rsidRDefault="00A21C7C" w:rsidP="00A21C7C">
      <w:pPr>
        <w:pStyle w:val="ListParagraph"/>
        <w:spacing w:after="0"/>
        <w:ind w:left="1080"/>
      </w:pPr>
    </w:p>
    <w:p w14:paraId="29438CEF" w14:textId="77777777" w:rsidR="00F6137A" w:rsidRDefault="00A26E27" w:rsidP="00A26E27">
      <w:pPr>
        <w:pStyle w:val="ListParagraph"/>
        <w:numPr>
          <w:ilvl w:val="0"/>
          <w:numId w:val="3"/>
        </w:numPr>
        <w:spacing w:after="0"/>
      </w:pPr>
      <w:r>
        <w:t>T</w:t>
      </w:r>
      <w:r w:rsidRPr="00A26E27">
        <w:t>he Grand Western Canal Joint Advisory Committee</w:t>
      </w:r>
      <w:r>
        <w:t xml:space="preserve"> met on </w:t>
      </w:r>
      <w:r w:rsidR="00F6137A">
        <w:t>3 October,</w:t>
      </w:r>
      <w:r>
        <w:t xml:space="preserve"> 2023. </w:t>
      </w:r>
    </w:p>
    <w:p w14:paraId="13186A73" w14:textId="4ABBFF72" w:rsidR="00291DC2" w:rsidRDefault="00A26E27" w:rsidP="00A26E27">
      <w:pPr>
        <w:pStyle w:val="ListParagraph"/>
        <w:numPr>
          <w:ilvl w:val="0"/>
          <w:numId w:val="3"/>
        </w:numPr>
        <w:spacing w:after="0"/>
      </w:pPr>
      <w:r>
        <w:t xml:space="preserve">The agenda and draft minutes of which are now available Mid Devon District Council’s website. </w:t>
      </w:r>
    </w:p>
    <w:bookmarkEnd w:id="1"/>
    <w:p w14:paraId="51C1603F" w14:textId="77777777" w:rsidR="00291DC2" w:rsidRDefault="00291DC2" w:rsidP="00291DC2">
      <w:pPr>
        <w:spacing w:after="0"/>
      </w:pPr>
    </w:p>
    <w:p w14:paraId="02962F86" w14:textId="3893E76F" w:rsidR="00291DC2" w:rsidRDefault="003D7126" w:rsidP="00291DC2">
      <w:pPr>
        <w:spacing w:after="0"/>
      </w:pPr>
      <w:r>
        <w:t>10</w:t>
      </w:r>
      <w:r w:rsidR="00291DC2">
        <w:tab/>
      </w:r>
      <w:r w:rsidR="00291DC2" w:rsidRPr="00291DC2">
        <w:rPr>
          <w:b/>
          <w:bCs/>
        </w:rPr>
        <w:t>Member’s Business</w:t>
      </w:r>
    </w:p>
    <w:p w14:paraId="56A9EAF7" w14:textId="77777777" w:rsidR="00291DC2" w:rsidRDefault="00291DC2" w:rsidP="00291DC2">
      <w:pPr>
        <w:spacing w:after="0"/>
      </w:pPr>
    </w:p>
    <w:p w14:paraId="4FA7E3EB" w14:textId="77777777" w:rsidR="00291DC2" w:rsidRDefault="00291DC2" w:rsidP="00291DC2">
      <w:pPr>
        <w:spacing w:after="0"/>
      </w:pPr>
      <w:r>
        <w:t>To receive any statements made and notice of future questions by Members.</w:t>
      </w:r>
    </w:p>
    <w:p w14:paraId="55775FD7" w14:textId="77777777" w:rsidR="00BD42BA" w:rsidRDefault="00BD42BA" w:rsidP="00291DC2">
      <w:pPr>
        <w:spacing w:after="0"/>
      </w:pPr>
    </w:p>
    <w:p w14:paraId="469CC8FA" w14:textId="49C0203E" w:rsidR="00BD42BA" w:rsidRDefault="00BD42BA" w:rsidP="00291DC2">
      <w:pPr>
        <w:spacing w:after="0"/>
        <w:rPr>
          <w:b/>
          <w:bCs/>
        </w:rPr>
      </w:pPr>
      <w:r>
        <w:t>1</w:t>
      </w:r>
      <w:r w:rsidR="003D7126">
        <w:t>1</w:t>
      </w:r>
      <w:r>
        <w:tab/>
      </w:r>
      <w:r>
        <w:rPr>
          <w:b/>
          <w:bCs/>
        </w:rPr>
        <w:t>Date of Next Meeting</w:t>
      </w:r>
    </w:p>
    <w:p w14:paraId="3CF43CD2" w14:textId="77777777" w:rsidR="00C0459C" w:rsidRDefault="00C0459C" w:rsidP="00291DC2">
      <w:pPr>
        <w:spacing w:after="0"/>
        <w:rPr>
          <w:b/>
          <w:bCs/>
        </w:rPr>
      </w:pPr>
    </w:p>
    <w:p w14:paraId="7B616C72" w14:textId="5A74DBD0" w:rsidR="005544D2" w:rsidRDefault="006A6CA7" w:rsidP="006A6CA7">
      <w:pPr>
        <w:spacing w:after="0"/>
        <w:rPr>
          <w:color w:val="000000" w:themeColor="text1"/>
        </w:rPr>
      </w:pPr>
      <w:r w:rsidRPr="006A6CA7">
        <w:rPr>
          <w:color w:val="000000" w:themeColor="text1"/>
        </w:rPr>
        <w:t xml:space="preserve">To agree the date of the next meeting as </w:t>
      </w:r>
      <w:r w:rsidR="006A63E8">
        <w:rPr>
          <w:color w:val="000000" w:themeColor="text1"/>
        </w:rPr>
        <w:t>1</w:t>
      </w:r>
      <w:r w:rsidR="00C8258B">
        <w:rPr>
          <w:color w:val="000000" w:themeColor="text1"/>
        </w:rPr>
        <w:t xml:space="preserve"> </w:t>
      </w:r>
      <w:r w:rsidR="006A63E8">
        <w:rPr>
          <w:color w:val="000000" w:themeColor="text1"/>
        </w:rPr>
        <w:t>February</w:t>
      </w:r>
      <w:r w:rsidR="00C8258B">
        <w:rPr>
          <w:color w:val="000000" w:themeColor="text1"/>
        </w:rPr>
        <w:t xml:space="preserve"> 202</w:t>
      </w:r>
      <w:r w:rsidR="006A63E8">
        <w:rPr>
          <w:color w:val="000000" w:themeColor="text1"/>
        </w:rPr>
        <w:t>4</w:t>
      </w:r>
      <w:r w:rsidRPr="006A6CA7">
        <w:rPr>
          <w:color w:val="000000" w:themeColor="text1"/>
        </w:rPr>
        <w:t>.</w:t>
      </w:r>
    </w:p>
    <w:p w14:paraId="5021936D" w14:textId="77777777" w:rsidR="005544D2" w:rsidRDefault="005544D2">
      <w:pPr>
        <w:rPr>
          <w:color w:val="000000" w:themeColor="text1"/>
        </w:rPr>
      </w:pPr>
      <w:r>
        <w:rPr>
          <w:color w:val="000000" w:themeColor="text1"/>
        </w:rPr>
        <w:br w:type="page"/>
      </w:r>
    </w:p>
    <w:p w14:paraId="5FEED82E" w14:textId="4986060D" w:rsidR="005544D2" w:rsidRDefault="002E39AD" w:rsidP="006A6CA7">
      <w:pPr>
        <w:spacing w:after="0"/>
        <w:rPr>
          <w:b/>
          <w:bCs/>
          <w:color w:val="000000" w:themeColor="text1"/>
        </w:rPr>
      </w:pPr>
      <w:r>
        <w:rPr>
          <w:b/>
          <w:bCs/>
          <w:color w:val="000000" w:themeColor="text1"/>
        </w:rPr>
        <w:lastRenderedPageBreak/>
        <w:t>Disorderly Conduct at Meetings</w:t>
      </w:r>
    </w:p>
    <w:p w14:paraId="6F2FC9F5" w14:textId="77777777" w:rsidR="005544D2" w:rsidRDefault="005544D2" w:rsidP="006A6CA7">
      <w:pPr>
        <w:spacing w:after="0"/>
        <w:rPr>
          <w:color w:val="000000" w:themeColor="text1"/>
        </w:rPr>
      </w:pPr>
    </w:p>
    <w:p w14:paraId="6B2B082F" w14:textId="19AB57ED" w:rsidR="005544D2" w:rsidRDefault="005544D2" w:rsidP="005544D2">
      <w:pPr>
        <w:spacing w:after="0"/>
        <w:jc w:val="both"/>
        <w:rPr>
          <w:color w:val="000000" w:themeColor="text1"/>
        </w:rPr>
      </w:pPr>
      <w:r w:rsidRPr="005544D2">
        <w:rPr>
          <w:color w:val="000000" w:themeColor="text1"/>
        </w:rPr>
        <w:t xml:space="preserve">Given the potential for highly contentious discussions and varying perspectives during this meeting, we want to </w:t>
      </w:r>
      <w:r w:rsidR="00C94F69">
        <w:rPr>
          <w:color w:val="000000" w:themeColor="text1"/>
        </w:rPr>
        <w:t>emphasise</w:t>
      </w:r>
      <w:r w:rsidRPr="005544D2">
        <w:rPr>
          <w:color w:val="000000" w:themeColor="text1"/>
        </w:rPr>
        <w:t xml:space="preserve"> the importance of maintaining a respectful and civil atmosphere throughout our proceedings. Our standing orders, as outlined in (21), (22), and (23), are in place to ensure that our meetings remain productive and conducive to open dialogue, even in the face of differing opinions and passionate debates.</w:t>
      </w:r>
    </w:p>
    <w:p w14:paraId="2119A1B8" w14:textId="77777777" w:rsidR="005544D2" w:rsidRPr="005544D2" w:rsidRDefault="005544D2" w:rsidP="005544D2">
      <w:pPr>
        <w:spacing w:after="0"/>
        <w:jc w:val="both"/>
        <w:rPr>
          <w:color w:val="000000" w:themeColor="text1"/>
        </w:rPr>
      </w:pPr>
    </w:p>
    <w:p w14:paraId="6CE5E81C" w14:textId="77777777" w:rsidR="005544D2" w:rsidRDefault="005544D2" w:rsidP="005544D2">
      <w:pPr>
        <w:spacing w:after="0"/>
        <w:jc w:val="both"/>
        <w:rPr>
          <w:color w:val="000000" w:themeColor="text1"/>
        </w:rPr>
      </w:pPr>
      <w:r w:rsidRPr="005544D2">
        <w:rPr>
          <w:color w:val="000000" w:themeColor="text1"/>
        </w:rPr>
        <w:t>We acknowledge that passionate discussions can sometimes lead to heightened emotions and tensions among participants. However, it is crucial to remember that our primary goal is to engage in constructive discourse, foster a climate of mutual respect, and reach informed decisions for the benefit of our community. To that end, we kindly request all participants to adhere to the following principles:</w:t>
      </w:r>
    </w:p>
    <w:p w14:paraId="35A3A3D4" w14:textId="77777777" w:rsidR="005544D2" w:rsidRPr="005544D2" w:rsidRDefault="005544D2" w:rsidP="005544D2">
      <w:pPr>
        <w:spacing w:after="0"/>
        <w:jc w:val="both"/>
        <w:rPr>
          <w:color w:val="000000" w:themeColor="text1"/>
        </w:rPr>
      </w:pPr>
    </w:p>
    <w:p w14:paraId="4B066FBC" w14:textId="77777777" w:rsidR="005544D2" w:rsidRDefault="005544D2" w:rsidP="005544D2">
      <w:pPr>
        <w:numPr>
          <w:ilvl w:val="0"/>
          <w:numId w:val="7"/>
        </w:numPr>
        <w:spacing w:after="0"/>
        <w:jc w:val="both"/>
        <w:rPr>
          <w:color w:val="000000" w:themeColor="text1"/>
        </w:rPr>
      </w:pPr>
      <w:r w:rsidRPr="005544D2">
        <w:rPr>
          <w:b/>
          <w:bCs/>
          <w:color w:val="000000" w:themeColor="text1"/>
        </w:rPr>
        <w:t>Respectful Conduct</w:t>
      </w:r>
      <w:r w:rsidRPr="005544D2">
        <w:rPr>
          <w:color w:val="000000" w:themeColor="text1"/>
        </w:rPr>
        <w:t>: All attendees are expected to conduct themselves in a respectful and civil manner, even when discussing highly contentious issues.</w:t>
      </w:r>
    </w:p>
    <w:p w14:paraId="7DDE12A5" w14:textId="77777777" w:rsidR="005544D2" w:rsidRPr="005544D2" w:rsidRDefault="005544D2" w:rsidP="005544D2">
      <w:pPr>
        <w:spacing w:after="0"/>
        <w:ind w:left="720"/>
        <w:jc w:val="both"/>
        <w:rPr>
          <w:color w:val="000000" w:themeColor="text1"/>
        </w:rPr>
      </w:pPr>
    </w:p>
    <w:p w14:paraId="50F958FC" w14:textId="0E4819B6" w:rsidR="005544D2" w:rsidRDefault="005544D2" w:rsidP="005544D2">
      <w:pPr>
        <w:numPr>
          <w:ilvl w:val="0"/>
          <w:numId w:val="7"/>
        </w:numPr>
        <w:spacing w:after="0"/>
        <w:jc w:val="both"/>
        <w:rPr>
          <w:color w:val="000000" w:themeColor="text1"/>
        </w:rPr>
      </w:pPr>
      <w:r w:rsidRPr="005544D2">
        <w:rPr>
          <w:b/>
          <w:bCs/>
          <w:color w:val="000000" w:themeColor="text1"/>
        </w:rPr>
        <w:t>Moderation</w:t>
      </w:r>
      <w:r w:rsidRPr="005544D2">
        <w:rPr>
          <w:color w:val="000000" w:themeColor="text1"/>
        </w:rPr>
        <w:t xml:space="preserve">: In accordance with Standing Order 21, the Chairman of the meeting may request any individual(s) whose conduct is causing disruption to moderate or improve their </w:t>
      </w:r>
      <w:r w:rsidR="00DE7F5F" w:rsidRPr="005544D2">
        <w:rPr>
          <w:color w:val="000000" w:themeColor="text1"/>
        </w:rPr>
        <w:t>behaviour</w:t>
      </w:r>
      <w:r w:rsidRPr="005544D2">
        <w:rPr>
          <w:color w:val="000000" w:themeColor="text1"/>
        </w:rPr>
        <w:t>.</w:t>
      </w:r>
    </w:p>
    <w:p w14:paraId="390D3E0D" w14:textId="77777777" w:rsidR="005544D2" w:rsidRPr="005544D2" w:rsidRDefault="005544D2" w:rsidP="005544D2">
      <w:pPr>
        <w:spacing w:after="0"/>
        <w:jc w:val="both"/>
        <w:rPr>
          <w:color w:val="000000" w:themeColor="text1"/>
        </w:rPr>
      </w:pPr>
    </w:p>
    <w:p w14:paraId="08D7A5A6" w14:textId="77777777" w:rsidR="005544D2" w:rsidRDefault="005544D2" w:rsidP="005544D2">
      <w:pPr>
        <w:numPr>
          <w:ilvl w:val="0"/>
          <w:numId w:val="7"/>
        </w:numPr>
        <w:spacing w:after="0"/>
        <w:jc w:val="both"/>
        <w:rPr>
          <w:color w:val="000000" w:themeColor="text1"/>
        </w:rPr>
      </w:pPr>
      <w:r w:rsidRPr="005544D2">
        <w:rPr>
          <w:b/>
          <w:bCs/>
          <w:color w:val="000000" w:themeColor="text1"/>
        </w:rPr>
        <w:t>Compliance</w:t>
      </w:r>
      <w:r w:rsidRPr="005544D2">
        <w:rPr>
          <w:color w:val="000000" w:themeColor="text1"/>
        </w:rPr>
        <w:t>: Should the Chairman's request (as per Standing Order 22) to moderate or improve conduct be disregarded, any Councillor or the Chairman of the meeting may propose a motion to exclude the disruptive individual(s) from further participation without discussion. This is a serious step intended to ensure the smooth continuation of the meeting.</w:t>
      </w:r>
    </w:p>
    <w:p w14:paraId="019DECA8" w14:textId="77777777" w:rsidR="005544D2" w:rsidRPr="005544D2" w:rsidRDefault="005544D2" w:rsidP="005544D2">
      <w:pPr>
        <w:spacing w:after="0"/>
        <w:jc w:val="both"/>
        <w:rPr>
          <w:color w:val="000000" w:themeColor="text1"/>
        </w:rPr>
      </w:pPr>
    </w:p>
    <w:p w14:paraId="53FA8C92" w14:textId="77777777" w:rsidR="005544D2" w:rsidRDefault="005544D2" w:rsidP="005544D2">
      <w:pPr>
        <w:numPr>
          <w:ilvl w:val="0"/>
          <w:numId w:val="7"/>
        </w:numPr>
        <w:spacing w:after="0"/>
        <w:jc w:val="both"/>
        <w:rPr>
          <w:color w:val="000000" w:themeColor="text1"/>
        </w:rPr>
      </w:pPr>
      <w:r w:rsidRPr="005544D2">
        <w:rPr>
          <w:b/>
          <w:bCs/>
          <w:color w:val="000000" w:themeColor="text1"/>
        </w:rPr>
        <w:t>Restoring Order</w:t>
      </w:r>
      <w:r w:rsidRPr="005544D2">
        <w:rPr>
          <w:color w:val="000000" w:themeColor="text1"/>
        </w:rPr>
        <w:t>: In the event that a resolution made under Standing Order 22 is ignored, the Chairman may take further reasonable steps, as permitted by Standing Order 23, to restore order and ensure the meeting's progression. This may include temporarily suspending or closing the meeting to address any disruptions effectively.</w:t>
      </w:r>
    </w:p>
    <w:p w14:paraId="4186808B" w14:textId="77777777" w:rsidR="005544D2" w:rsidRPr="005544D2" w:rsidRDefault="005544D2" w:rsidP="005544D2">
      <w:pPr>
        <w:spacing w:after="0"/>
        <w:jc w:val="both"/>
        <w:rPr>
          <w:color w:val="000000" w:themeColor="text1"/>
        </w:rPr>
      </w:pPr>
    </w:p>
    <w:p w14:paraId="4DEFB0E1" w14:textId="70F01E8F" w:rsidR="005544D2" w:rsidRDefault="005544D2" w:rsidP="005544D2">
      <w:pPr>
        <w:spacing w:after="0"/>
        <w:jc w:val="both"/>
        <w:rPr>
          <w:color w:val="000000" w:themeColor="text1"/>
        </w:rPr>
      </w:pPr>
      <w:r w:rsidRPr="005544D2">
        <w:rPr>
          <w:color w:val="000000" w:themeColor="text1"/>
        </w:rPr>
        <w:t>Please note that these measures are in place to maintain the integrity of our discussions and decision-making processes, particularly during highly contentious meetings. We strongly encourage all participants to engage in a constructive and respectful manner, even when dealing with differing views. By doing so, we can ensure that the meeting remains a forum for thoughtful exchange and effective decision-making.</w:t>
      </w:r>
    </w:p>
    <w:p w14:paraId="05C51653" w14:textId="77777777" w:rsidR="005544D2" w:rsidRPr="005544D2" w:rsidRDefault="005544D2" w:rsidP="005544D2">
      <w:pPr>
        <w:spacing w:after="0"/>
        <w:jc w:val="both"/>
        <w:rPr>
          <w:color w:val="000000" w:themeColor="text1"/>
        </w:rPr>
      </w:pPr>
    </w:p>
    <w:p w14:paraId="7F617A88" w14:textId="77777777" w:rsidR="005544D2" w:rsidRPr="005544D2" w:rsidRDefault="005544D2" w:rsidP="005544D2">
      <w:pPr>
        <w:spacing w:after="0"/>
        <w:jc w:val="both"/>
        <w:rPr>
          <w:color w:val="000000" w:themeColor="text1"/>
        </w:rPr>
      </w:pPr>
      <w:r w:rsidRPr="005544D2">
        <w:rPr>
          <w:color w:val="000000" w:themeColor="text1"/>
        </w:rPr>
        <w:t>We appreciate your cooperation in creating a conducive environment for productive deliberation. Thank you for your commitment to our community's well-being and the success of this highly contentious meeting.</w:t>
      </w:r>
    </w:p>
    <w:p w14:paraId="31FCD451" w14:textId="77777777" w:rsidR="005544D2" w:rsidRDefault="005544D2" w:rsidP="006A6CA7">
      <w:pPr>
        <w:spacing w:after="0"/>
        <w:rPr>
          <w:color w:val="000000" w:themeColor="text1"/>
        </w:rPr>
      </w:pPr>
    </w:p>
    <w:p w14:paraId="035B29DD" w14:textId="77777777" w:rsidR="005544D2" w:rsidRDefault="005544D2" w:rsidP="006A6CA7">
      <w:pPr>
        <w:spacing w:after="0"/>
        <w:rPr>
          <w:color w:val="000000" w:themeColor="text1"/>
        </w:rPr>
      </w:pPr>
    </w:p>
    <w:p w14:paraId="50B2913B" w14:textId="77777777" w:rsidR="005544D2" w:rsidRPr="00C0459C" w:rsidRDefault="005544D2" w:rsidP="006A6CA7">
      <w:pPr>
        <w:spacing w:after="0"/>
        <w:rPr>
          <w:color w:val="000000" w:themeColor="text1"/>
        </w:rPr>
      </w:pPr>
    </w:p>
    <w:sectPr w:rsidR="005544D2" w:rsidRPr="00C0459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F5D0D"/>
    <w:multiLevelType w:val="multilevel"/>
    <w:tmpl w:val="11B0F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BF4C42"/>
    <w:multiLevelType w:val="hybridMultilevel"/>
    <w:tmpl w:val="7C843DF6"/>
    <w:lvl w:ilvl="0" w:tplc="8E26DA90">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79047A"/>
    <w:multiLevelType w:val="hybridMultilevel"/>
    <w:tmpl w:val="2B1E6EBC"/>
    <w:lvl w:ilvl="0" w:tplc="0C0EDEB4">
      <w:start w:val="9"/>
      <w:numFmt w:val="bullet"/>
      <w:lvlText w:val="-"/>
      <w:lvlJc w:val="left"/>
      <w:pPr>
        <w:ind w:left="1800" w:hanging="360"/>
      </w:pPr>
      <w:rPr>
        <w:rFonts w:ascii="Calibri" w:eastAsiaTheme="minorHAnsi" w:hAnsi="Calibri" w:cs="Calibri"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2F4C391A"/>
    <w:multiLevelType w:val="hybridMultilevel"/>
    <w:tmpl w:val="4A00485A"/>
    <w:lvl w:ilvl="0" w:tplc="87986BBA">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6812BFD"/>
    <w:multiLevelType w:val="hybridMultilevel"/>
    <w:tmpl w:val="ECAAD03A"/>
    <w:lvl w:ilvl="0" w:tplc="9236CA7E">
      <w:start w:val="7"/>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67114CC0"/>
    <w:multiLevelType w:val="hybridMultilevel"/>
    <w:tmpl w:val="25548BA8"/>
    <w:lvl w:ilvl="0" w:tplc="506EF5BE">
      <w:start w:val="1"/>
      <w:numFmt w:val="bullet"/>
      <w:lvlText w:val="-"/>
      <w:lvlJc w:val="left"/>
      <w:pPr>
        <w:ind w:left="1440"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052681046">
    <w:abstractNumId w:val="3"/>
  </w:num>
  <w:num w:numId="2" w16cid:durableId="706754170">
    <w:abstractNumId w:val="5"/>
  </w:num>
  <w:num w:numId="3" w16cid:durableId="1495143518">
    <w:abstractNumId w:val="2"/>
  </w:num>
  <w:num w:numId="4" w16cid:durableId="382755678">
    <w:abstractNumId w:val="4"/>
  </w:num>
  <w:num w:numId="5" w16cid:durableId="1082526732">
    <w:abstractNumId w:val="1"/>
  </w:num>
  <w:num w:numId="6" w16cid:durableId="741103967">
    <w:abstractNumId w:val="2"/>
  </w:num>
  <w:num w:numId="7" w16cid:durableId="10102601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sjQ1NjIzsTAxNDVX0lEKTi0uzszPAymwrAUAI6Hq7CwAAAA="/>
  </w:docVars>
  <w:rsids>
    <w:rsidRoot w:val="00E91718"/>
    <w:rsid w:val="000274A7"/>
    <w:rsid w:val="000559B7"/>
    <w:rsid w:val="000A7B6D"/>
    <w:rsid w:val="001811E6"/>
    <w:rsid w:val="00187C14"/>
    <w:rsid w:val="001B749E"/>
    <w:rsid w:val="002243E8"/>
    <w:rsid w:val="00244F8F"/>
    <w:rsid w:val="00291DC2"/>
    <w:rsid w:val="002B4D52"/>
    <w:rsid w:val="002B4EDA"/>
    <w:rsid w:val="002E39AD"/>
    <w:rsid w:val="00351F84"/>
    <w:rsid w:val="00362784"/>
    <w:rsid w:val="003D7126"/>
    <w:rsid w:val="004122E0"/>
    <w:rsid w:val="00456379"/>
    <w:rsid w:val="004D505E"/>
    <w:rsid w:val="004F44C8"/>
    <w:rsid w:val="005213DD"/>
    <w:rsid w:val="005544D2"/>
    <w:rsid w:val="005C0C15"/>
    <w:rsid w:val="006252E3"/>
    <w:rsid w:val="006A63E8"/>
    <w:rsid w:val="006A6CA7"/>
    <w:rsid w:val="006B3807"/>
    <w:rsid w:val="007A7936"/>
    <w:rsid w:val="007C6316"/>
    <w:rsid w:val="007C6996"/>
    <w:rsid w:val="007D7DB0"/>
    <w:rsid w:val="00817775"/>
    <w:rsid w:val="00836128"/>
    <w:rsid w:val="008B331F"/>
    <w:rsid w:val="008D4D22"/>
    <w:rsid w:val="008F1995"/>
    <w:rsid w:val="009442E3"/>
    <w:rsid w:val="00953F14"/>
    <w:rsid w:val="0097270A"/>
    <w:rsid w:val="00973673"/>
    <w:rsid w:val="00A21C7C"/>
    <w:rsid w:val="00A26E27"/>
    <w:rsid w:val="00A34FDA"/>
    <w:rsid w:val="00A74A5F"/>
    <w:rsid w:val="00B15E5E"/>
    <w:rsid w:val="00B70287"/>
    <w:rsid w:val="00BA47DD"/>
    <w:rsid w:val="00BD42BA"/>
    <w:rsid w:val="00BD698A"/>
    <w:rsid w:val="00C01BC2"/>
    <w:rsid w:val="00C0459C"/>
    <w:rsid w:val="00C523E3"/>
    <w:rsid w:val="00C8258B"/>
    <w:rsid w:val="00C82852"/>
    <w:rsid w:val="00C94F69"/>
    <w:rsid w:val="00CD5C06"/>
    <w:rsid w:val="00CE267B"/>
    <w:rsid w:val="00D6495E"/>
    <w:rsid w:val="00D946E2"/>
    <w:rsid w:val="00DA688C"/>
    <w:rsid w:val="00DE7F5F"/>
    <w:rsid w:val="00E20BD5"/>
    <w:rsid w:val="00E7474B"/>
    <w:rsid w:val="00E91718"/>
    <w:rsid w:val="00E91C46"/>
    <w:rsid w:val="00EB6FAB"/>
    <w:rsid w:val="00F12824"/>
    <w:rsid w:val="00F6137A"/>
    <w:rsid w:val="00F83C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65675"/>
  <w15:chartTrackingRefBased/>
  <w15:docId w15:val="{0A2C2B0C-462D-4890-B843-429304CA3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17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023123">
      <w:bodyDiv w:val="1"/>
      <w:marLeft w:val="0"/>
      <w:marRight w:val="0"/>
      <w:marTop w:val="0"/>
      <w:marBottom w:val="0"/>
      <w:divBdr>
        <w:top w:val="none" w:sz="0" w:space="0" w:color="auto"/>
        <w:left w:val="none" w:sz="0" w:space="0" w:color="auto"/>
        <w:bottom w:val="none" w:sz="0" w:space="0" w:color="auto"/>
        <w:right w:val="none" w:sz="0" w:space="0" w:color="auto"/>
      </w:divBdr>
    </w:div>
    <w:div w:id="1437870335">
      <w:bodyDiv w:val="1"/>
      <w:marLeft w:val="0"/>
      <w:marRight w:val="0"/>
      <w:marTop w:val="0"/>
      <w:marBottom w:val="0"/>
      <w:divBdr>
        <w:top w:val="none" w:sz="0" w:space="0" w:color="auto"/>
        <w:left w:val="none" w:sz="0" w:space="0" w:color="auto"/>
        <w:bottom w:val="none" w:sz="0" w:space="0" w:color="auto"/>
        <w:right w:val="none" w:sz="0" w:space="0" w:color="auto"/>
      </w:divBdr>
    </w:div>
    <w:div w:id="1454787196">
      <w:bodyDiv w:val="1"/>
      <w:marLeft w:val="0"/>
      <w:marRight w:val="0"/>
      <w:marTop w:val="0"/>
      <w:marBottom w:val="0"/>
      <w:divBdr>
        <w:top w:val="none" w:sz="0" w:space="0" w:color="auto"/>
        <w:left w:val="none" w:sz="0" w:space="0" w:color="auto"/>
        <w:bottom w:val="none" w:sz="0" w:space="0" w:color="auto"/>
        <w:right w:val="none" w:sz="0" w:space="0" w:color="auto"/>
      </w:divBdr>
    </w:div>
    <w:div w:id="1510481446">
      <w:bodyDiv w:val="1"/>
      <w:marLeft w:val="0"/>
      <w:marRight w:val="0"/>
      <w:marTop w:val="0"/>
      <w:marBottom w:val="0"/>
      <w:divBdr>
        <w:top w:val="none" w:sz="0" w:space="0" w:color="auto"/>
        <w:left w:val="none" w:sz="0" w:space="0" w:color="auto"/>
        <w:bottom w:val="none" w:sz="0" w:space="0" w:color="auto"/>
        <w:right w:val="none" w:sz="0" w:space="0" w:color="auto"/>
      </w:divBdr>
    </w:div>
    <w:div w:id="1619920100">
      <w:bodyDiv w:val="1"/>
      <w:marLeft w:val="0"/>
      <w:marRight w:val="0"/>
      <w:marTop w:val="0"/>
      <w:marBottom w:val="0"/>
      <w:divBdr>
        <w:top w:val="none" w:sz="0" w:space="0" w:color="auto"/>
        <w:left w:val="none" w:sz="0" w:space="0" w:color="auto"/>
        <w:bottom w:val="none" w:sz="0" w:space="0" w:color="auto"/>
        <w:right w:val="none" w:sz="0" w:space="0" w:color="auto"/>
      </w:divBdr>
    </w:div>
    <w:div w:id="1679694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1101</Words>
  <Characters>627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tate Group</dc:creator>
  <cp:keywords/>
  <dc:description/>
  <cp:lastModifiedBy>Lewis Worrow</cp:lastModifiedBy>
  <cp:revision>4</cp:revision>
  <dcterms:created xsi:type="dcterms:W3CDTF">2023-10-27T06:37:00Z</dcterms:created>
  <dcterms:modified xsi:type="dcterms:W3CDTF">2023-10-27T17:17:00Z</dcterms:modified>
</cp:coreProperties>
</file>